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46734" w14:textId="7242FFAD" w:rsidR="00F369D1" w:rsidRPr="00134A25" w:rsidRDefault="00F369D1" w:rsidP="0084753D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eastAsia="Calibri" w:hAnsiTheme="majorBidi" w:cstheme="majorBidi"/>
          <w:b/>
          <w:lang w:val="pt-BR"/>
        </w:rPr>
      </w:pPr>
      <w:bookmarkStart w:id="0" w:name="_Hlk128152837"/>
      <w:bookmarkEnd w:id="0"/>
      <w:r w:rsidRPr="00134A25">
        <w:rPr>
          <w:rFonts w:asciiTheme="majorBidi" w:hAnsiTheme="majorBidi" w:cstheme="majorBidi"/>
          <w:b/>
          <w:bCs/>
          <w:lang w:val="pt-BR"/>
        </w:rPr>
        <w:t xml:space="preserve">U N I T E D   N A T I O N S          </w:t>
      </w:r>
      <w:r w:rsidR="00C31532" w:rsidRPr="00973A32">
        <w:rPr>
          <w:rFonts w:eastAsia="Calibri"/>
          <w:noProof/>
          <w:lang w:val="en-GB"/>
        </w:rPr>
        <w:drawing>
          <wp:inline distT="0" distB="0" distL="0" distR="0" wp14:anchorId="0F57747B" wp14:editId="291C4410">
            <wp:extent cx="546100" cy="457200"/>
            <wp:effectExtent l="0" t="0" r="635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415" t="-2763" r="-9415" b="-2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457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34A25">
        <w:rPr>
          <w:rFonts w:asciiTheme="majorBidi" w:hAnsiTheme="majorBidi" w:cstheme="majorBidi"/>
          <w:b/>
          <w:bCs/>
          <w:lang w:val="pt-BR"/>
        </w:rPr>
        <w:t xml:space="preserve">                N A T I O N S   U N I E S</w:t>
      </w:r>
    </w:p>
    <w:p w14:paraId="62B810B4" w14:textId="77777777" w:rsidR="0084753D" w:rsidRPr="0080066D" w:rsidRDefault="0084753D" w:rsidP="0084753D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lang w:val="pt-PT"/>
        </w:rPr>
      </w:pPr>
      <w:r w:rsidRPr="0080066D">
        <w:rPr>
          <w:rStyle w:val="eop"/>
          <w:rFonts w:asciiTheme="majorBidi" w:hAnsiTheme="majorBidi" w:cstheme="majorBidi"/>
          <w:lang w:val="pt-PT"/>
        </w:rPr>
        <w:t> </w:t>
      </w:r>
    </w:p>
    <w:p w14:paraId="4A65A8ED" w14:textId="77777777" w:rsidR="0084753D" w:rsidRPr="00F36B2B" w:rsidRDefault="0084753D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>LE SECRÉTAIRE GÉNÉRAL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</w:p>
    <w:p w14:paraId="390E5647" w14:textId="77777777" w:rsidR="0084753D" w:rsidRPr="00F36B2B" w:rsidRDefault="0084753D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>--</w:t>
      </w:r>
    </w:p>
    <w:p w14:paraId="7610B4E3" w14:textId="1786036B" w:rsidR="0084753D" w:rsidRPr="00F36B2B" w:rsidRDefault="0084753D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 xml:space="preserve">MESSAGE </w:t>
      </w:r>
      <w:r w:rsidR="00C31532" w:rsidRP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 xml:space="preserve">PUBLIÉ </w:t>
      </w:r>
      <w:r w:rsidRP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>À L</w:t>
      </w:r>
      <w:r w:rsid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b/>
          <w:bCs/>
          <w:sz w:val="24"/>
          <w:szCs w:val="24"/>
          <w:lang w:val="fr-FR"/>
        </w:rPr>
        <w:t>OCCASION DE LA JOURNÉE DES NATIONS UNIES</w:t>
      </w:r>
    </w:p>
    <w:p w14:paraId="79F85329" w14:textId="77777777" w:rsidR="00F369D1" w:rsidRPr="00F36B2B" w:rsidRDefault="00F369D1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lang w:val="fr-FR"/>
        </w:rPr>
      </w:pPr>
    </w:p>
    <w:p w14:paraId="469B3EE9" w14:textId="701DD0F1" w:rsidR="0084753D" w:rsidRPr="00F36B2B" w:rsidRDefault="00E31202" w:rsidP="0084753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  <w:lang w:val="fr-FR"/>
        </w:rPr>
      </w:pPr>
      <w:r w:rsidRPr="00F36B2B">
        <w:rPr>
          <w:rFonts w:asciiTheme="majorBidi" w:hAnsiTheme="majorBidi" w:cstheme="majorBidi"/>
          <w:b/>
          <w:bCs/>
          <w:sz w:val="24"/>
          <w:szCs w:val="24"/>
          <w:u w:val="single"/>
          <w:lang w:val="fr-FR"/>
        </w:rPr>
        <w:t xml:space="preserve">Le </w:t>
      </w:r>
      <w:r w:rsidR="0084753D" w:rsidRPr="00F36B2B">
        <w:rPr>
          <w:rFonts w:asciiTheme="majorBidi" w:hAnsiTheme="majorBidi" w:cstheme="majorBidi"/>
          <w:b/>
          <w:bCs/>
          <w:sz w:val="24"/>
          <w:szCs w:val="24"/>
          <w:u w:val="single"/>
          <w:lang w:val="fr-FR"/>
        </w:rPr>
        <w:t>24 octobre 2023</w:t>
      </w:r>
    </w:p>
    <w:p w14:paraId="4CC94397" w14:textId="4F19A345" w:rsidR="00103ABC" w:rsidRPr="00F36B2B" w:rsidRDefault="00103ABC" w:rsidP="0073738B">
      <w:pPr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6032D49D" w14:textId="7A795898" w:rsidR="00D12C20" w:rsidRPr="00F36B2B" w:rsidRDefault="00D12C20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L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Organisation </w:t>
      </w:r>
      <w:r w:rsidR="00F731FD" w:rsidRPr="00F36B2B">
        <w:rPr>
          <w:rFonts w:asciiTheme="majorBidi" w:hAnsiTheme="majorBidi" w:cstheme="majorBidi"/>
          <w:sz w:val="24"/>
          <w:szCs w:val="24"/>
          <w:lang w:val="fr-FR"/>
        </w:rPr>
        <w:t xml:space="preserve">des Nations Unies </w:t>
      </w:r>
      <w:r w:rsidR="00134A25">
        <w:rPr>
          <w:rFonts w:asciiTheme="majorBidi" w:hAnsiTheme="majorBidi" w:cstheme="majorBidi"/>
          <w:sz w:val="24"/>
          <w:szCs w:val="24"/>
          <w:lang w:val="fr-FR"/>
        </w:rPr>
        <w:t xml:space="preserve">est </w:t>
      </w:r>
      <w:r w:rsidR="002B5107">
        <w:rPr>
          <w:rFonts w:asciiTheme="majorBidi" w:hAnsiTheme="majorBidi" w:cstheme="majorBidi"/>
          <w:sz w:val="24"/>
          <w:szCs w:val="24"/>
          <w:lang w:val="fr-FR"/>
        </w:rPr>
        <w:t>le</w:t>
      </w:r>
      <w:r w:rsidR="00134A25">
        <w:rPr>
          <w:rFonts w:asciiTheme="majorBidi" w:hAnsiTheme="majorBidi" w:cstheme="majorBidi"/>
          <w:sz w:val="24"/>
          <w:szCs w:val="24"/>
          <w:lang w:val="fr-FR"/>
        </w:rPr>
        <w:t xml:space="preserve"> reflet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u monde tel qu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il est 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–</w:t>
      </w:r>
      <w:r w:rsidR="00600DD7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15375C" w:rsidRPr="00F36B2B">
        <w:rPr>
          <w:rFonts w:asciiTheme="majorBidi" w:hAnsiTheme="majorBidi" w:cstheme="majorBidi"/>
          <w:sz w:val="24"/>
          <w:szCs w:val="24"/>
          <w:lang w:val="fr-FR"/>
        </w:rPr>
        <w:t xml:space="preserve">tout en </w:t>
      </w:r>
      <w:r w:rsidR="00B76674" w:rsidRPr="00F36B2B">
        <w:rPr>
          <w:rFonts w:asciiTheme="majorBidi" w:hAnsiTheme="majorBidi" w:cstheme="majorBidi"/>
          <w:sz w:val="24"/>
          <w:szCs w:val="24"/>
          <w:lang w:val="fr-FR"/>
        </w:rPr>
        <w:t>incarnant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>, dans no</w:t>
      </w:r>
      <w:r w:rsidR="00DF66A6" w:rsidRPr="00F36B2B">
        <w:rPr>
          <w:rFonts w:asciiTheme="majorBidi" w:hAnsiTheme="majorBidi" w:cstheme="majorBidi"/>
          <w:sz w:val="24"/>
          <w:szCs w:val="24"/>
          <w:lang w:val="fr-FR"/>
        </w:rPr>
        <w:t>s aspirations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>,</w:t>
      </w:r>
      <w:r w:rsidR="00600DD7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>ce qu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 xml:space="preserve">il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pourrait être. </w:t>
      </w:r>
    </w:p>
    <w:p w14:paraId="1913864B" w14:textId="77777777" w:rsidR="00D12C20" w:rsidRPr="00F36B2B" w:rsidRDefault="00D12C20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1D13BD5F" w14:textId="0DE61754" w:rsidR="00437D6A" w:rsidRPr="00F36B2B" w:rsidRDefault="00C01B3C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Il nous </w:t>
      </w:r>
      <w:r w:rsidR="00B972A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appartient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d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a</w:t>
      </w:r>
      <w:r w:rsidR="00B331E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ider à construire ce monde de paix, </w:t>
      </w:r>
      <w:r w:rsidR="00F90F19" w:rsidRPr="00F36B2B">
        <w:rPr>
          <w:rFonts w:asciiTheme="majorBidi" w:hAnsiTheme="majorBidi" w:cstheme="majorBidi"/>
          <w:sz w:val="24"/>
          <w:szCs w:val="24"/>
          <w:lang w:val="fr-FR"/>
        </w:rPr>
        <w:t>de</w:t>
      </w:r>
      <w:r w:rsidR="00B331E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éveloppement durable et </w:t>
      </w:r>
      <w:r w:rsidR="00F90F19" w:rsidRPr="00F36B2B">
        <w:rPr>
          <w:rFonts w:asciiTheme="majorBidi" w:hAnsiTheme="majorBidi" w:cstheme="majorBidi"/>
          <w:sz w:val="24"/>
          <w:szCs w:val="24"/>
          <w:lang w:val="fr-FR"/>
        </w:rPr>
        <w:t>de</w:t>
      </w:r>
      <w:r w:rsidR="00B331E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roits </w:t>
      </w:r>
      <w:r w:rsidR="00F90F19" w:rsidRPr="00F36B2B">
        <w:rPr>
          <w:rFonts w:asciiTheme="majorBidi" w:hAnsiTheme="majorBidi" w:cstheme="majorBidi"/>
          <w:sz w:val="24"/>
          <w:szCs w:val="24"/>
          <w:lang w:val="fr-FR"/>
        </w:rPr>
        <w:t>humains</w:t>
      </w:r>
      <w:r w:rsidR="00651799" w:rsidRPr="00F36B2B">
        <w:rPr>
          <w:rFonts w:asciiTheme="majorBidi" w:hAnsiTheme="majorBidi" w:cstheme="majorBidi"/>
          <w:sz w:val="24"/>
          <w:szCs w:val="24"/>
          <w:lang w:val="fr-FR"/>
        </w:rPr>
        <w:t>, pour toutes et pour tous</w:t>
      </w:r>
      <w:r w:rsidR="00B331E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. </w:t>
      </w:r>
    </w:p>
    <w:p w14:paraId="19549BFD" w14:textId="77777777" w:rsidR="00437D6A" w:rsidRPr="00F36B2B" w:rsidRDefault="00437D6A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5DF0EE68" w14:textId="019A7F97" w:rsidR="00782C41" w:rsidRPr="00F36B2B" w:rsidRDefault="00782C41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Je sais</w:t>
      </w:r>
      <w:r w:rsidR="00F90F1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que nous en sommes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capable</w:t>
      </w:r>
      <w:r w:rsidR="00F90F19" w:rsidRPr="00F36B2B">
        <w:rPr>
          <w:rFonts w:asciiTheme="majorBidi" w:hAnsiTheme="majorBidi" w:cstheme="majorBidi"/>
          <w:sz w:val="24"/>
          <w:szCs w:val="24"/>
          <w:lang w:val="fr-FR"/>
        </w:rPr>
        <w:t>s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. La Charte des Nations Unies, entrée en vigueur il y a 78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 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ans aujourd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hui, nous montre la voie</w:t>
      </w:r>
      <w:r w:rsidR="00E37580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à suivre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.</w:t>
      </w:r>
    </w:p>
    <w:p w14:paraId="7EF70024" w14:textId="77777777" w:rsidR="00782C41" w:rsidRPr="00F36B2B" w:rsidRDefault="00782C41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64CD68A6" w14:textId="14732D40" w:rsidR="00B063ED" w:rsidRPr="00F36B2B" w:rsidRDefault="000C2C86" w:rsidP="00BC2E4C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E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lle </w:t>
      </w:r>
      <w:r w:rsidR="00204E70" w:rsidRPr="00F36B2B">
        <w:rPr>
          <w:rFonts w:asciiTheme="majorBidi" w:hAnsiTheme="majorBidi" w:cstheme="majorBidi"/>
          <w:sz w:val="24"/>
          <w:szCs w:val="24"/>
          <w:lang w:val="fr-FR"/>
        </w:rPr>
        <w:t>est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, avant tout, </w:t>
      </w:r>
      <w:r w:rsidR="00134A25">
        <w:rPr>
          <w:rFonts w:asciiTheme="majorBidi" w:hAnsiTheme="majorBidi" w:cstheme="majorBidi"/>
          <w:sz w:val="24"/>
          <w:szCs w:val="24"/>
          <w:lang w:val="fr-FR"/>
        </w:rPr>
        <w:t>ancrée dans la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étermination </w:t>
      </w:r>
      <w:r w:rsidR="00A00525" w:rsidRPr="00F36B2B">
        <w:rPr>
          <w:rFonts w:asciiTheme="majorBidi" w:hAnsiTheme="majorBidi" w:cstheme="majorBidi"/>
          <w:sz w:val="24"/>
          <w:szCs w:val="24"/>
          <w:lang w:val="fr-FR"/>
        </w:rPr>
        <w:t>d</w:t>
      </w:r>
      <w:r w:rsidR="004F5600" w:rsidRPr="00F36B2B">
        <w:rPr>
          <w:rFonts w:asciiTheme="majorBidi" w:hAnsiTheme="majorBidi" w:cstheme="majorBidi"/>
          <w:sz w:val="24"/>
          <w:szCs w:val="24"/>
          <w:lang w:val="fr-FR"/>
        </w:rPr>
        <w:t xml:space="preserve">e </w:t>
      </w:r>
      <w:r w:rsidR="00ED154F" w:rsidRPr="00F36B2B">
        <w:rPr>
          <w:rFonts w:asciiTheme="majorBidi" w:hAnsiTheme="majorBidi" w:cstheme="majorBidi"/>
          <w:sz w:val="24"/>
          <w:szCs w:val="24"/>
          <w:lang w:val="fr-FR"/>
        </w:rPr>
        <w:t>surmont</w:t>
      </w:r>
      <w:r w:rsidR="00A0155B" w:rsidRPr="00F36B2B">
        <w:rPr>
          <w:rFonts w:asciiTheme="majorBidi" w:hAnsiTheme="majorBidi" w:cstheme="majorBidi"/>
          <w:sz w:val="24"/>
          <w:szCs w:val="24"/>
          <w:lang w:val="fr-FR"/>
        </w:rPr>
        <w:t>er</w:t>
      </w:r>
      <w:r w:rsidR="00C87990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les </w:t>
      </w:r>
      <w:r w:rsidR="00ED154F" w:rsidRPr="00F36B2B">
        <w:rPr>
          <w:rFonts w:asciiTheme="majorBidi" w:hAnsiTheme="majorBidi" w:cstheme="majorBidi"/>
          <w:sz w:val="24"/>
          <w:szCs w:val="24"/>
          <w:lang w:val="fr-FR"/>
        </w:rPr>
        <w:t>divisions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>, de r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>estaur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er </w:t>
      </w:r>
      <w:r w:rsidR="00BB48A7" w:rsidRPr="00F36B2B">
        <w:rPr>
          <w:rFonts w:asciiTheme="majorBidi" w:hAnsiTheme="majorBidi" w:cstheme="majorBidi"/>
          <w:sz w:val="24"/>
          <w:szCs w:val="24"/>
          <w:lang w:val="fr-FR"/>
        </w:rPr>
        <w:t>l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>es relations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mises à mal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et de bâtir la paix. </w:t>
      </w:r>
    </w:p>
    <w:p w14:paraId="3734A702" w14:textId="77777777" w:rsidR="00B063ED" w:rsidRPr="00F36B2B" w:rsidRDefault="00B063ED" w:rsidP="00B063ED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79F7D77B" w14:textId="1F1D7DC7" w:rsidR="00B063ED" w:rsidRPr="00F36B2B" w:rsidRDefault="00626BA9" w:rsidP="00B063ED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D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ouvrir de nouvelles perspective</w:t>
      </w:r>
      <w:r w:rsidR="009411B9" w:rsidRPr="00F36B2B">
        <w:rPr>
          <w:rFonts w:asciiTheme="majorBidi" w:hAnsiTheme="majorBidi" w:cstheme="majorBidi"/>
          <w:sz w:val="24"/>
          <w:szCs w:val="24"/>
          <w:lang w:val="fr-FR"/>
        </w:rPr>
        <w:t xml:space="preserve">s et de ne laisser personne de côté. </w:t>
      </w:r>
    </w:p>
    <w:p w14:paraId="34128F22" w14:textId="77777777" w:rsidR="00B063ED" w:rsidRPr="00F36B2B" w:rsidRDefault="00B063ED" w:rsidP="00B063ED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4709D229" w14:textId="245C3CC7" w:rsidR="008F0CC3" w:rsidRPr="00F36B2B" w:rsidRDefault="00AA0FFC" w:rsidP="0061660A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D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assurer la justice, l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égalité et l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autonomisation des femmes et des filles. </w:t>
      </w:r>
    </w:p>
    <w:p w14:paraId="5ED03B52" w14:textId="77777777" w:rsidR="008F0CC3" w:rsidRPr="00F36B2B" w:rsidRDefault="008F0CC3" w:rsidP="0061660A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75809D1D" w14:textId="36AF2F16" w:rsidR="00790FEE" w:rsidRPr="00F36B2B" w:rsidRDefault="00790FEE" w:rsidP="00790FEE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D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="009869A0" w:rsidRPr="00F36B2B">
        <w:rPr>
          <w:rFonts w:asciiTheme="majorBidi" w:hAnsiTheme="majorBidi" w:cstheme="majorBidi"/>
          <w:sz w:val="24"/>
          <w:szCs w:val="24"/>
          <w:lang w:val="fr-FR"/>
        </w:rPr>
        <w:t xml:space="preserve">apporter une assistance vitale à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celles et ceux qui sont dans le besoin. </w:t>
      </w:r>
    </w:p>
    <w:p w14:paraId="62186A0E" w14:textId="77777777" w:rsidR="00790FEE" w:rsidRPr="00F36B2B" w:rsidRDefault="00790FEE" w:rsidP="00790FEE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5DA97320" w14:textId="6B6625E2" w:rsidR="00364ECF" w:rsidRPr="00F36B2B" w:rsidRDefault="00D247B5" w:rsidP="0061660A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Et de permettre, par sa polyvalence, de relever des défis qui n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existaient même pas lorsque l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Organisation a été fondée 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–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epuis la crise climatique</w:t>
      </w:r>
      <w:r w:rsidR="00AC2472" w:rsidRPr="00F36B2B">
        <w:rPr>
          <w:rFonts w:asciiTheme="majorBidi" w:hAnsiTheme="majorBidi" w:cstheme="majorBidi"/>
          <w:sz w:val="24"/>
          <w:szCs w:val="24"/>
          <w:lang w:val="fr-FR"/>
        </w:rPr>
        <w:t>,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AC247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qui menace notre existence même,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jusqu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aux périls et aux promesses de l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intelligence artificielle. </w:t>
      </w:r>
    </w:p>
    <w:p w14:paraId="48B27CE0" w14:textId="77777777" w:rsidR="0061660A" w:rsidRPr="00F36B2B" w:rsidRDefault="0061660A" w:rsidP="0061660A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026D6696" w14:textId="5380DE12" w:rsidR="00280A51" w:rsidRPr="00F36B2B" w:rsidRDefault="00E60C2D" w:rsidP="00B063ED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Les valeurs et principes qui guident l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Organisation des Nations Unies sont intemporels</w:t>
      </w:r>
      <w:r w:rsidR="00B76674" w:rsidRPr="00F36B2B">
        <w:rPr>
          <w:rFonts w:asciiTheme="majorBidi" w:hAnsiTheme="majorBidi" w:cstheme="majorBidi"/>
          <w:sz w:val="24"/>
          <w:szCs w:val="24"/>
          <w:lang w:val="fr-FR"/>
        </w:rPr>
        <w:t xml:space="preserve"> ; cela ne </w:t>
      </w:r>
      <w:r w:rsidR="002B2972" w:rsidRPr="00F36B2B">
        <w:rPr>
          <w:rFonts w:asciiTheme="majorBidi" w:hAnsiTheme="majorBidi" w:cstheme="majorBidi"/>
          <w:sz w:val="24"/>
          <w:szCs w:val="24"/>
          <w:lang w:val="fr-FR"/>
        </w:rPr>
        <w:t>veut pas dire qu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="002B297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elle doit </w:t>
      </w:r>
      <w:r w:rsidR="00BB48A7" w:rsidRPr="00F36B2B">
        <w:rPr>
          <w:rFonts w:asciiTheme="majorBidi" w:hAnsiTheme="majorBidi" w:cstheme="majorBidi"/>
          <w:sz w:val="24"/>
          <w:szCs w:val="24"/>
          <w:lang w:val="fr-FR"/>
        </w:rPr>
        <w:t>rester</w:t>
      </w:r>
      <w:r w:rsidR="002B297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figée</w:t>
      </w:r>
      <w:r w:rsidR="007B7E8C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dans le temps. C</w:t>
      </w:r>
      <w:r w:rsidR="00F36B2B">
        <w:rPr>
          <w:rFonts w:asciiTheme="majorBidi" w:hAnsiTheme="majorBidi" w:cstheme="majorBidi"/>
          <w:sz w:val="24"/>
          <w:szCs w:val="24"/>
          <w:lang w:val="fr-FR"/>
        </w:rPr>
        <w:t>’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est pourquoi nous </w:t>
      </w:r>
      <w:r w:rsidR="002B297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ne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devons </w:t>
      </w:r>
      <w:r w:rsidR="00F35347" w:rsidRPr="00F36B2B">
        <w:rPr>
          <w:rFonts w:asciiTheme="majorBidi" w:hAnsiTheme="majorBidi" w:cstheme="majorBidi"/>
          <w:sz w:val="24"/>
          <w:szCs w:val="24"/>
          <w:lang w:val="fr-FR"/>
        </w:rPr>
        <w:t xml:space="preserve">avoir de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cesse</w:t>
      </w:r>
      <w:r w:rsidR="00F35347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de renforcer nos méthodes </w:t>
      </w:r>
      <w:r w:rsidR="00F64387" w:rsidRPr="00F36B2B">
        <w:rPr>
          <w:rFonts w:asciiTheme="majorBidi" w:hAnsiTheme="majorBidi" w:cstheme="majorBidi"/>
          <w:sz w:val="24"/>
          <w:szCs w:val="24"/>
          <w:lang w:val="fr-FR"/>
        </w:rPr>
        <w:t xml:space="preserve">de travail </w:t>
      </w:r>
      <w:r w:rsidR="00B76674" w:rsidRPr="00F36B2B">
        <w:rPr>
          <w:rFonts w:asciiTheme="majorBidi" w:hAnsiTheme="majorBidi" w:cstheme="majorBidi"/>
          <w:sz w:val="24"/>
          <w:szCs w:val="24"/>
          <w:lang w:val="fr-FR"/>
        </w:rPr>
        <w:t>et de poursuivre notre tâche</w:t>
      </w:r>
      <w:r w:rsidR="004120A3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en nous adaptant aux réalités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u XXI</w:t>
      </w:r>
      <w:r w:rsidRPr="00F36B2B">
        <w:rPr>
          <w:rFonts w:asciiTheme="majorBidi" w:hAnsiTheme="majorBidi" w:cstheme="majorBidi"/>
          <w:sz w:val="24"/>
          <w:szCs w:val="24"/>
          <w:vertAlign w:val="superscript"/>
          <w:lang w:val="fr-FR"/>
        </w:rPr>
        <w:t>e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siècle.</w:t>
      </w:r>
    </w:p>
    <w:p w14:paraId="3A05275D" w14:textId="77777777" w:rsidR="00DD5815" w:rsidRPr="00F36B2B" w:rsidRDefault="00DD5815" w:rsidP="00B063ED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72C3EE54" w14:textId="6D0B89CA" w:rsidR="004F3138" w:rsidRPr="00F36B2B" w:rsidRDefault="00EC3EE4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En cette Journée des Nations Unies, mettons tous nos espoirs et notre détermination </w:t>
      </w:r>
      <w:r w:rsidR="0069682E" w:rsidRPr="00F36B2B">
        <w:rPr>
          <w:rFonts w:asciiTheme="majorBidi" w:hAnsiTheme="majorBidi" w:cstheme="majorBidi"/>
          <w:sz w:val="24"/>
          <w:szCs w:val="24"/>
          <w:lang w:val="fr-FR"/>
        </w:rPr>
        <w:t>au service</w:t>
      </w:r>
      <w:r w:rsidR="00C5665F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proofErr w:type="gramStart"/>
      <w:r w:rsidR="00C5665F" w:rsidRPr="00F36B2B">
        <w:rPr>
          <w:rFonts w:asciiTheme="majorBidi" w:hAnsiTheme="majorBidi" w:cstheme="majorBidi"/>
          <w:sz w:val="24"/>
          <w:szCs w:val="24"/>
          <w:lang w:val="fr-FR"/>
        </w:rPr>
        <w:t>du</w:t>
      </w:r>
      <w:proofErr w:type="gramEnd"/>
      <w:r w:rsidR="00C5665F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monde meilleur </w:t>
      </w:r>
      <w:r w:rsidR="000729D1" w:rsidRPr="00F36B2B">
        <w:rPr>
          <w:rFonts w:asciiTheme="majorBidi" w:hAnsiTheme="majorBidi" w:cstheme="majorBidi"/>
          <w:sz w:val="24"/>
          <w:szCs w:val="24"/>
          <w:lang w:val="fr-FR"/>
        </w:rPr>
        <w:t>au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>que</w:t>
      </w:r>
      <w:r w:rsidR="000729D1" w:rsidRPr="00F36B2B">
        <w:rPr>
          <w:rFonts w:asciiTheme="majorBidi" w:hAnsiTheme="majorBidi" w:cstheme="majorBidi"/>
          <w:sz w:val="24"/>
          <w:szCs w:val="24"/>
          <w:lang w:val="fr-FR"/>
        </w:rPr>
        <w:t>l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nous </w:t>
      </w:r>
      <w:r w:rsidR="000729D1" w:rsidRPr="00F36B2B">
        <w:rPr>
          <w:rFonts w:asciiTheme="majorBidi" w:hAnsiTheme="majorBidi" w:cstheme="majorBidi"/>
          <w:sz w:val="24"/>
          <w:szCs w:val="24"/>
          <w:lang w:val="fr-FR"/>
        </w:rPr>
        <w:t>aspir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ons. </w:t>
      </w:r>
    </w:p>
    <w:p w14:paraId="619B11A9" w14:textId="77777777" w:rsidR="004F3138" w:rsidRPr="00F36B2B" w:rsidRDefault="004F3138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1501780F" w14:textId="6F64FED0" w:rsidR="007832AB" w:rsidRPr="00F36B2B" w:rsidRDefault="004F3138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Engageons-nous </w:t>
      </w:r>
      <w:r w:rsidR="006A5E60" w:rsidRPr="00F36B2B">
        <w:rPr>
          <w:rFonts w:asciiTheme="majorBidi" w:hAnsiTheme="majorBidi" w:cstheme="majorBidi"/>
          <w:sz w:val="24"/>
          <w:szCs w:val="24"/>
          <w:lang w:val="fr-FR"/>
        </w:rPr>
        <w:t>à bâtir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un avenir </w:t>
      </w:r>
      <w:r w:rsidR="0069682E" w:rsidRPr="00F36B2B">
        <w:rPr>
          <w:rFonts w:asciiTheme="majorBidi" w:hAnsiTheme="majorBidi" w:cstheme="majorBidi"/>
          <w:sz w:val="24"/>
          <w:szCs w:val="24"/>
          <w:lang w:val="fr-FR"/>
        </w:rPr>
        <w:t>digne du nom de</w:t>
      </w:r>
      <w:r w:rsidR="002A5285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496C23">
        <w:rPr>
          <w:rFonts w:asciiTheme="majorBidi" w:hAnsiTheme="majorBidi" w:cstheme="majorBidi"/>
          <w:sz w:val="24"/>
          <w:szCs w:val="24"/>
          <w:lang w:val="fr-FR"/>
        </w:rPr>
        <w:t>notre</w:t>
      </w:r>
      <w:r w:rsidRPr="00F36B2B">
        <w:rPr>
          <w:rFonts w:asciiTheme="majorBidi" w:hAnsiTheme="majorBidi" w:cstheme="majorBidi"/>
          <w:sz w:val="24"/>
          <w:szCs w:val="24"/>
          <w:lang w:val="fr-FR"/>
        </w:rPr>
        <w:t xml:space="preserve"> indispensable organisation. </w:t>
      </w:r>
    </w:p>
    <w:p w14:paraId="74678DFF" w14:textId="77777777" w:rsidR="007832AB" w:rsidRPr="00F36B2B" w:rsidRDefault="007832AB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43BF5278" w14:textId="31444203" w:rsidR="00B063ED" w:rsidRPr="00F36B2B" w:rsidRDefault="0028614C" w:rsidP="00D12C20">
      <w:pPr>
        <w:shd w:val="clear" w:color="auto" w:fill="FFFFFF"/>
        <w:spacing w:line="240" w:lineRule="auto"/>
        <w:contextualSpacing/>
        <w:rPr>
          <w:rFonts w:asciiTheme="majorBidi" w:eastAsia="Times New Roman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sz w:val="24"/>
          <w:szCs w:val="24"/>
          <w:lang w:val="fr-FR"/>
        </w:rPr>
        <w:t>Notre monde est</w:t>
      </w:r>
      <w:r w:rsidR="005555D1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divisé. Nous </w:t>
      </w:r>
      <w:r w:rsidR="00576692" w:rsidRPr="00F36B2B">
        <w:rPr>
          <w:rFonts w:asciiTheme="majorBidi" w:hAnsiTheme="majorBidi" w:cstheme="majorBidi"/>
          <w:sz w:val="24"/>
          <w:szCs w:val="24"/>
          <w:lang w:val="fr-FR"/>
        </w:rPr>
        <w:t>pou</w:t>
      </w:r>
      <w:r w:rsidR="002A5285" w:rsidRPr="00F36B2B">
        <w:rPr>
          <w:rFonts w:asciiTheme="majorBidi" w:hAnsiTheme="majorBidi" w:cstheme="majorBidi"/>
          <w:sz w:val="24"/>
          <w:szCs w:val="24"/>
          <w:lang w:val="fr-FR"/>
        </w:rPr>
        <w:t xml:space="preserve">vons </w:t>
      </w:r>
      <w:r w:rsidR="0057669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et </w:t>
      </w:r>
      <w:r w:rsidR="002A5285" w:rsidRPr="00F36B2B">
        <w:rPr>
          <w:rFonts w:asciiTheme="majorBidi" w:hAnsiTheme="majorBidi" w:cstheme="majorBidi"/>
          <w:sz w:val="24"/>
          <w:szCs w:val="24"/>
          <w:lang w:val="fr-FR"/>
        </w:rPr>
        <w:t xml:space="preserve">nous devons </w:t>
      </w:r>
      <w:r w:rsidR="00496C23">
        <w:rPr>
          <w:rFonts w:asciiTheme="majorBidi" w:hAnsiTheme="majorBidi" w:cstheme="majorBidi"/>
          <w:sz w:val="24"/>
          <w:szCs w:val="24"/>
          <w:lang w:val="fr-FR"/>
        </w:rPr>
        <w:t>être</w:t>
      </w:r>
      <w:r w:rsidR="00576692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496C23">
        <w:rPr>
          <w:rFonts w:asciiTheme="majorBidi" w:hAnsiTheme="majorBidi" w:cstheme="majorBidi"/>
          <w:sz w:val="24"/>
          <w:szCs w:val="24"/>
          <w:lang w:val="fr-FR"/>
        </w:rPr>
        <w:t>des</w:t>
      </w:r>
      <w:r w:rsidR="0066196B" w:rsidRPr="00F36B2B">
        <w:rPr>
          <w:rFonts w:asciiTheme="majorBidi" w:hAnsiTheme="majorBidi" w:cstheme="majorBidi"/>
          <w:sz w:val="24"/>
          <w:szCs w:val="24"/>
          <w:lang w:val="fr-FR"/>
        </w:rPr>
        <w:t xml:space="preserve"> </w:t>
      </w:r>
      <w:r w:rsidR="002A5285" w:rsidRPr="00F36B2B">
        <w:rPr>
          <w:rFonts w:asciiTheme="majorBidi" w:hAnsiTheme="majorBidi" w:cstheme="majorBidi"/>
          <w:sz w:val="24"/>
          <w:szCs w:val="24"/>
          <w:lang w:val="fr-FR"/>
        </w:rPr>
        <w:t>n</w:t>
      </w:r>
      <w:r w:rsidR="0066196B" w:rsidRPr="00F36B2B">
        <w:rPr>
          <w:rFonts w:asciiTheme="majorBidi" w:hAnsiTheme="majorBidi" w:cstheme="majorBidi"/>
          <w:sz w:val="24"/>
          <w:szCs w:val="24"/>
          <w:lang w:val="fr-FR"/>
        </w:rPr>
        <w:t xml:space="preserve">ations </w:t>
      </w:r>
      <w:r w:rsidR="002A5285" w:rsidRPr="00F36B2B">
        <w:rPr>
          <w:rFonts w:asciiTheme="majorBidi" w:hAnsiTheme="majorBidi" w:cstheme="majorBidi"/>
          <w:sz w:val="24"/>
          <w:szCs w:val="24"/>
          <w:lang w:val="fr-FR"/>
        </w:rPr>
        <w:t>u</w:t>
      </w:r>
      <w:r w:rsidR="0066196B" w:rsidRPr="00F36B2B">
        <w:rPr>
          <w:rFonts w:asciiTheme="majorBidi" w:hAnsiTheme="majorBidi" w:cstheme="majorBidi"/>
          <w:sz w:val="24"/>
          <w:szCs w:val="24"/>
          <w:lang w:val="fr-FR"/>
        </w:rPr>
        <w:t>nies</w:t>
      </w:r>
      <w:r w:rsidR="005555D1" w:rsidRPr="00F36B2B">
        <w:rPr>
          <w:rFonts w:asciiTheme="majorBidi" w:hAnsiTheme="majorBidi" w:cstheme="majorBidi"/>
          <w:sz w:val="24"/>
          <w:szCs w:val="24"/>
          <w:lang w:val="fr-FR"/>
        </w:rPr>
        <w:t>.</w:t>
      </w:r>
    </w:p>
    <w:p w14:paraId="1DCB8F8D" w14:textId="77777777" w:rsidR="00282096" w:rsidRPr="00F36B2B" w:rsidRDefault="00282096" w:rsidP="00D46B44">
      <w:pPr>
        <w:shd w:val="clear" w:color="auto" w:fill="FFFFFF"/>
        <w:spacing w:line="240" w:lineRule="auto"/>
        <w:contextualSpacing/>
        <w:jc w:val="center"/>
        <w:rPr>
          <w:rFonts w:asciiTheme="majorBidi" w:eastAsia="Times New Roman" w:hAnsiTheme="majorBidi" w:cstheme="majorBidi"/>
          <w:sz w:val="24"/>
          <w:szCs w:val="24"/>
          <w:lang w:val="fr-FR"/>
        </w:rPr>
      </w:pPr>
    </w:p>
    <w:p w14:paraId="254ED26A" w14:textId="77777777" w:rsidR="00D46B44" w:rsidRPr="00F36B2B" w:rsidRDefault="00D46B44" w:rsidP="00D46B44">
      <w:pPr>
        <w:shd w:val="clear" w:color="auto" w:fill="FFFFFF"/>
        <w:spacing w:line="240" w:lineRule="auto"/>
        <w:contextualSpacing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F36B2B">
        <w:rPr>
          <w:rFonts w:asciiTheme="majorBidi" w:hAnsiTheme="majorBidi" w:cstheme="majorBidi"/>
          <w:sz w:val="24"/>
          <w:szCs w:val="24"/>
          <w:lang w:val="fr-FR"/>
        </w:rPr>
        <w:t>***</w:t>
      </w:r>
    </w:p>
    <w:sectPr w:rsidR="00D46B44" w:rsidRPr="00F36B2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78015" w14:textId="77777777" w:rsidR="00E4234C" w:rsidRDefault="00E4234C" w:rsidP="00DA3D4D">
      <w:pPr>
        <w:spacing w:line="240" w:lineRule="auto"/>
      </w:pPr>
      <w:r>
        <w:separator/>
      </w:r>
    </w:p>
  </w:endnote>
  <w:endnote w:type="continuationSeparator" w:id="0">
    <w:p w14:paraId="48D68165" w14:textId="77777777" w:rsidR="00E4234C" w:rsidRDefault="00E4234C" w:rsidP="00DA3D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A6754" w14:textId="77777777" w:rsidR="00E4234C" w:rsidRDefault="00E4234C" w:rsidP="00DA3D4D">
      <w:pPr>
        <w:spacing w:line="240" w:lineRule="auto"/>
      </w:pPr>
      <w:r>
        <w:separator/>
      </w:r>
    </w:p>
  </w:footnote>
  <w:footnote w:type="continuationSeparator" w:id="0">
    <w:p w14:paraId="640B02C0" w14:textId="77777777" w:rsidR="00E4234C" w:rsidRDefault="00E4234C" w:rsidP="00DA3D4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DUzN7A0NzQyMLdU0lEKTi0uzszPAykwrAUAUf3rDywAAAA="/>
  </w:docVars>
  <w:rsids>
    <w:rsidRoot w:val="00103ABC"/>
    <w:rsid w:val="00005681"/>
    <w:rsid w:val="00012D62"/>
    <w:rsid w:val="00013453"/>
    <w:rsid w:val="000138F9"/>
    <w:rsid w:val="00023FD0"/>
    <w:rsid w:val="00024962"/>
    <w:rsid w:val="000322C3"/>
    <w:rsid w:val="00035F1B"/>
    <w:rsid w:val="000368E4"/>
    <w:rsid w:val="000369B2"/>
    <w:rsid w:val="000414D0"/>
    <w:rsid w:val="000431B4"/>
    <w:rsid w:val="0005192D"/>
    <w:rsid w:val="00061562"/>
    <w:rsid w:val="00065E03"/>
    <w:rsid w:val="00067451"/>
    <w:rsid w:val="00067F26"/>
    <w:rsid w:val="000729D1"/>
    <w:rsid w:val="00073B22"/>
    <w:rsid w:val="000747E2"/>
    <w:rsid w:val="00081351"/>
    <w:rsid w:val="00095E45"/>
    <w:rsid w:val="00096169"/>
    <w:rsid w:val="000A3465"/>
    <w:rsid w:val="000A51B9"/>
    <w:rsid w:val="000C2C86"/>
    <w:rsid w:val="000C6929"/>
    <w:rsid w:val="000D4932"/>
    <w:rsid w:val="000D6902"/>
    <w:rsid w:val="000D7B1D"/>
    <w:rsid w:val="000F2056"/>
    <w:rsid w:val="00100ACE"/>
    <w:rsid w:val="00102186"/>
    <w:rsid w:val="00102DE0"/>
    <w:rsid w:val="00103ABC"/>
    <w:rsid w:val="00107E69"/>
    <w:rsid w:val="00113BE2"/>
    <w:rsid w:val="001224B8"/>
    <w:rsid w:val="00127D91"/>
    <w:rsid w:val="00130A78"/>
    <w:rsid w:val="00132784"/>
    <w:rsid w:val="00134A25"/>
    <w:rsid w:val="0014117F"/>
    <w:rsid w:val="00142670"/>
    <w:rsid w:val="0014274D"/>
    <w:rsid w:val="00142B01"/>
    <w:rsid w:val="001461D2"/>
    <w:rsid w:val="00147ED0"/>
    <w:rsid w:val="0015375C"/>
    <w:rsid w:val="0015766A"/>
    <w:rsid w:val="00183839"/>
    <w:rsid w:val="00183DC6"/>
    <w:rsid w:val="001A0D19"/>
    <w:rsid w:val="001B73EA"/>
    <w:rsid w:val="001C2F6E"/>
    <w:rsid w:val="001D009D"/>
    <w:rsid w:val="001E1BA8"/>
    <w:rsid w:val="001F207D"/>
    <w:rsid w:val="001F6386"/>
    <w:rsid w:val="001F70AA"/>
    <w:rsid w:val="00200634"/>
    <w:rsid w:val="00200F7B"/>
    <w:rsid w:val="00201516"/>
    <w:rsid w:val="00201DDD"/>
    <w:rsid w:val="00204E70"/>
    <w:rsid w:val="00207D67"/>
    <w:rsid w:val="00215ED0"/>
    <w:rsid w:val="00222F69"/>
    <w:rsid w:val="002251EB"/>
    <w:rsid w:val="002255BF"/>
    <w:rsid w:val="00225CCB"/>
    <w:rsid w:val="0023244B"/>
    <w:rsid w:val="00242BB3"/>
    <w:rsid w:val="00244E90"/>
    <w:rsid w:val="002534FC"/>
    <w:rsid w:val="0025604B"/>
    <w:rsid w:val="00260060"/>
    <w:rsid w:val="0026139A"/>
    <w:rsid w:val="00266376"/>
    <w:rsid w:val="00267B7F"/>
    <w:rsid w:val="00271B6C"/>
    <w:rsid w:val="00273C42"/>
    <w:rsid w:val="00280A51"/>
    <w:rsid w:val="00280B09"/>
    <w:rsid w:val="00281DFC"/>
    <w:rsid w:val="00282096"/>
    <w:rsid w:val="00282134"/>
    <w:rsid w:val="0028614C"/>
    <w:rsid w:val="00287B08"/>
    <w:rsid w:val="00296D67"/>
    <w:rsid w:val="002A1D92"/>
    <w:rsid w:val="002A3188"/>
    <w:rsid w:val="002A36F0"/>
    <w:rsid w:val="002A5285"/>
    <w:rsid w:val="002A77A1"/>
    <w:rsid w:val="002A7A6E"/>
    <w:rsid w:val="002B2972"/>
    <w:rsid w:val="002B2AF1"/>
    <w:rsid w:val="002B5107"/>
    <w:rsid w:val="002B57AA"/>
    <w:rsid w:val="002D1748"/>
    <w:rsid w:val="002D516B"/>
    <w:rsid w:val="002E0959"/>
    <w:rsid w:val="002E7D19"/>
    <w:rsid w:val="0030659D"/>
    <w:rsid w:val="00310AF8"/>
    <w:rsid w:val="0033411A"/>
    <w:rsid w:val="00337D10"/>
    <w:rsid w:val="003504ED"/>
    <w:rsid w:val="00350DAF"/>
    <w:rsid w:val="00351F41"/>
    <w:rsid w:val="00353481"/>
    <w:rsid w:val="00355002"/>
    <w:rsid w:val="00356B56"/>
    <w:rsid w:val="00356BB1"/>
    <w:rsid w:val="00360D9A"/>
    <w:rsid w:val="00364ECF"/>
    <w:rsid w:val="00366FD0"/>
    <w:rsid w:val="00382343"/>
    <w:rsid w:val="0039297F"/>
    <w:rsid w:val="00395E4C"/>
    <w:rsid w:val="003B50B3"/>
    <w:rsid w:val="003C09E8"/>
    <w:rsid w:val="003D1986"/>
    <w:rsid w:val="003D45ED"/>
    <w:rsid w:val="003E1552"/>
    <w:rsid w:val="003E1A47"/>
    <w:rsid w:val="003E49BB"/>
    <w:rsid w:val="003E4B2D"/>
    <w:rsid w:val="003E7EAC"/>
    <w:rsid w:val="003F0722"/>
    <w:rsid w:val="003F14E8"/>
    <w:rsid w:val="00406F84"/>
    <w:rsid w:val="004120A3"/>
    <w:rsid w:val="0042489A"/>
    <w:rsid w:val="00437D6A"/>
    <w:rsid w:val="004476BB"/>
    <w:rsid w:val="004514CF"/>
    <w:rsid w:val="004748BF"/>
    <w:rsid w:val="00496C23"/>
    <w:rsid w:val="004A6C50"/>
    <w:rsid w:val="004B7C76"/>
    <w:rsid w:val="004C61D7"/>
    <w:rsid w:val="004C6F72"/>
    <w:rsid w:val="004D5D3F"/>
    <w:rsid w:val="004F3138"/>
    <w:rsid w:val="004F5488"/>
    <w:rsid w:val="004F5600"/>
    <w:rsid w:val="00500112"/>
    <w:rsid w:val="00515FD4"/>
    <w:rsid w:val="00516638"/>
    <w:rsid w:val="00525E14"/>
    <w:rsid w:val="00531070"/>
    <w:rsid w:val="005439B2"/>
    <w:rsid w:val="00543EB8"/>
    <w:rsid w:val="005453B1"/>
    <w:rsid w:val="0055506A"/>
    <w:rsid w:val="005555D1"/>
    <w:rsid w:val="00556653"/>
    <w:rsid w:val="005567BF"/>
    <w:rsid w:val="005615A7"/>
    <w:rsid w:val="00561D6B"/>
    <w:rsid w:val="00572F30"/>
    <w:rsid w:val="00576692"/>
    <w:rsid w:val="00576DD1"/>
    <w:rsid w:val="00582369"/>
    <w:rsid w:val="0058266A"/>
    <w:rsid w:val="00583B63"/>
    <w:rsid w:val="00584545"/>
    <w:rsid w:val="00584D2C"/>
    <w:rsid w:val="00585453"/>
    <w:rsid w:val="005A69AD"/>
    <w:rsid w:val="005B011C"/>
    <w:rsid w:val="005B373D"/>
    <w:rsid w:val="005B61FB"/>
    <w:rsid w:val="005C3B2E"/>
    <w:rsid w:val="005C44ED"/>
    <w:rsid w:val="005D11B1"/>
    <w:rsid w:val="005D4C0E"/>
    <w:rsid w:val="005D5457"/>
    <w:rsid w:val="005D7826"/>
    <w:rsid w:val="005E41DA"/>
    <w:rsid w:val="005F343B"/>
    <w:rsid w:val="005F6CB3"/>
    <w:rsid w:val="00600DD7"/>
    <w:rsid w:val="00602F2F"/>
    <w:rsid w:val="00610553"/>
    <w:rsid w:val="0061313E"/>
    <w:rsid w:val="0061660A"/>
    <w:rsid w:val="00620C23"/>
    <w:rsid w:val="00623F14"/>
    <w:rsid w:val="0062420F"/>
    <w:rsid w:val="00626BA9"/>
    <w:rsid w:val="00632645"/>
    <w:rsid w:val="00632CA6"/>
    <w:rsid w:val="00640321"/>
    <w:rsid w:val="00641367"/>
    <w:rsid w:val="00645F67"/>
    <w:rsid w:val="00651232"/>
    <w:rsid w:val="00651799"/>
    <w:rsid w:val="00652D48"/>
    <w:rsid w:val="0066196B"/>
    <w:rsid w:val="0066444D"/>
    <w:rsid w:val="00665FE3"/>
    <w:rsid w:val="0067167D"/>
    <w:rsid w:val="00677E26"/>
    <w:rsid w:val="00683154"/>
    <w:rsid w:val="0069682E"/>
    <w:rsid w:val="006A23F4"/>
    <w:rsid w:val="006A268E"/>
    <w:rsid w:val="006A5E60"/>
    <w:rsid w:val="006A62BE"/>
    <w:rsid w:val="006B3DC7"/>
    <w:rsid w:val="006C275E"/>
    <w:rsid w:val="006C5AE5"/>
    <w:rsid w:val="006C5CA9"/>
    <w:rsid w:val="006D3774"/>
    <w:rsid w:val="006D5FE6"/>
    <w:rsid w:val="006F2E7C"/>
    <w:rsid w:val="00701479"/>
    <w:rsid w:val="0071223F"/>
    <w:rsid w:val="0071301D"/>
    <w:rsid w:val="007223EA"/>
    <w:rsid w:val="00722C98"/>
    <w:rsid w:val="007245D7"/>
    <w:rsid w:val="007279F4"/>
    <w:rsid w:val="0073143E"/>
    <w:rsid w:val="007316B7"/>
    <w:rsid w:val="0073738B"/>
    <w:rsid w:val="00747FFB"/>
    <w:rsid w:val="007524E1"/>
    <w:rsid w:val="00752DAD"/>
    <w:rsid w:val="007544F5"/>
    <w:rsid w:val="007549D7"/>
    <w:rsid w:val="00755E83"/>
    <w:rsid w:val="00757737"/>
    <w:rsid w:val="0076339E"/>
    <w:rsid w:val="0076699D"/>
    <w:rsid w:val="00776E68"/>
    <w:rsid w:val="00780036"/>
    <w:rsid w:val="007827D3"/>
    <w:rsid w:val="00782C41"/>
    <w:rsid w:val="007832AB"/>
    <w:rsid w:val="00784227"/>
    <w:rsid w:val="00790346"/>
    <w:rsid w:val="00790FEE"/>
    <w:rsid w:val="00793F08"/>
    <w:rsid w:val="00796D22"/>
    <w:rsid w:val="007A778A"/>
    <w:rsid w:val="007B000F"/>
    <w:rsid w:val="007B1D89"/>
    <w:rsid w:val="007B6A4F"/>
    <w:rsid w:val="007B7E8C"/>
    <w:rsid w:val="007C0596"/>
    <w:rsid w:val="007C4F08"/>
    <w:rsid w:val="007C5F64"/>
    <w:rsid w:val="007C6707"/>
    <w:rsid w:val="007C74A7"/>
    <w:rsid w:val="007D0722"/>
    <w:rsid w:val="007D337C"/>
    <w:rsid w:val="007E057C"/>
    <w:rsid w:val="007F2295"/>
    <w:rsid w:val="007F4E0F"/>
    <w:rsid w:val="0080066D"/>
    <w:rsid w:val="0080288F"/>
    <w:rsid w:val="00815494"/>
    <w:rsid w:val="008165AB"/>
    <w:rsid w:val="008231A1"/>
    <w:rsid w:val="0083741A"/>
    <w:rsid w:val="00842FAA"/>
    <w:rsid w:val="00844875"/>
    <w:rsid w:val="0084753D"/>
    <w:rsid w:val="008610D4"/>
    <w:rsid w:val="00867A4A"/>
    <w:rsid w:val="008755B0"/>
    <w:rsid w:val="0087671E"/>
    <w:rsid w:val="00877091"/>
    <w:rsid w:val="0088008F"/>
    <w:rsid w:val="008A2A3D"/>
    <w:rsid w:val="008A30B0"/>
    <w:rsid w:val="008A30CB"/>
    <w:rsid w:val="008A5AC9"/>
    <w:rsid w:val="008B3411"/>
    <w:rsid w:val="008B36C6"/>
    <w:rsid w:val="008B5C82"/>
    <w:rsid w:val="008C23BF"/>
    <w:rsid w:val="008C4350"/>
    <w:rsid w:val="008C62E2"/>
    <w:rsid w:val="008D1CFF"/>
    <w:rsid w:val="008D6494"/>
    <w:rsid w:val="008E5966"/>
    <w:rsid w:val="008E7F90"/>
    <w:rsid w:val="008F0CC3"/>
    <w:rsid w:val="0090001C"/>
    <w:rsid w:val="009040DA"/>
    <w:rsid w:val="0091096C"/>
    <w:rsid w:val="00911A4F"/>
    <w:rsid w:val="009218B2"/>
    <w:rsid w:val="00924FAF"/>
    <w:rsid w:val="00927EA9"/>
    <w:rsid w:val="00931346"/>
    <w:rsid w:val="009372E0"/>
    <w:rsid w:val="009411B9"/>
    <w:rsid w:val="0094555F"/>
    <w:rsid w:val="00950955"/>
    <w:rsid w:val="00962AEC"/>
    <w:rsid w:val="00962EC3"/>
    <w:rsid w:val="0096685D"/>
    <w:rsid w:val="00973A32"/>
    <w:rsid w:val="00976173"/>
    <w:rsid w:val="009869A0"/>
    <w:rsid w:val="0099518F"/>
    <w:rsid w:val="00995C76"/>
    <w:rsid w:val="009A15BC"/>
    <w:rsid w:val="009A657C"/>
    <w:rsid w:val="009A77FB"/>
    <w:rsid w:val="009A7DC5"/>
    <w:rsid w:val="009C1FAA"/>
    <w:rsid w:val="009C3370"/>
    <w:rsid w:val="009D0A1A"/>
    <w:rsid w:val="009D394F"/>
    <w:rsid w:val="009D3EFA"/>
    <w:rsid w:val="009D6A2C"/>
    <w:rsid w:val="009D7D56"/>
    <w:rsid w:val="009E3465"/>
    <w:rsid w:val="009E764C"/>
    <w:rsid w:val="009F1723"/>
    <w:rsid w:val="009F24E4"/>
    <w:rsid w:val="009F3D54"/>
    <w:rsid w:val="009F52E4"/>
    <w:rsid w:val="00A00525"/>
    <w:rsid w:val="00A0155B"/>
    <w:rsid w:val="00A05029"/>
    <w:rsid w:val="00A14B69"/>
    <w:rsid w:val="00A16391"/>
    <w:rsid w:val="00A24F2A"/>
    <w:rsid w:val="00A30961"/>
    <w:rsid w:val="00A31FA5"/>
    <w:rsid w:val="00A31FC7"/>
    <w:rsid w:val="00A33044"/>
    <w:rsid w:val="00A34827"/>
    <w:rsid w:val="00A41DD0"/>
    <w:rsid w:val="00A41F15"/>
    <w:rsid w:val="00A502EC"/>
    <w:rsid w:val="00A52E95"/>
    <w:rsid w:val="00A54401"/>
    <w:rsid w:val="00A54D39"/>
    <w:rsid w:val="00A5594F"/>
    <w:rsid w:val="00A82D82"/>
    <w:rsid w:val="00A86F14"/>
    <w:rsid w:val="00A90602"/>
    <w:rsid w:val="00A92607"/>
    <w:rsid w:val="00AA0FFC"/>
    <w:rsid w:val="00AA1661"/>
    <w:rsid w:val="00AA2F96"/>
    <w:rsid w:val="00AB0675"/>
    <w:rsid w:val="00AB112B"/>
    <w:rsid w:val="00AB33EF"/>
    <w:rsid w:val="00AC2472"/>
    <w:rsid w:val="00AC2955"/>
    <w:rsid w:val="00AD358B"/>
    <w:rsid w:val="00AD61CF"/>
    <w:rsid w:val="00AE22D3"/>
    <w:rsid w:val="00AF0923"/>
    <w:rsid w:val="00AF56E6"/>
    <w:rsid w:val="00B04A65"/>
    <w:rsid w:val="00B05AEF"/>
    <w:rsid w:val="00B063ED"/>
    <w:rsid w:val="00B12625"/>
    <w:rsid w:val="00B12DDE"/>
    <w:rsid w:val="00B144C1"/>
    <w:rsid w:val="00B331E9"/>
    <w:rsid w:val="00B33569"/>
    <w:rsid w:val="00B35DEC"/>
    <w:rsid w:val="00B42A32"/>
    <w:rsid w:val="00B45DB8"/>
    <w:rsid w:val="00B5016E"/>
    <w:rsid w:val="00B53A3A"/>
    <w:rsid w:val="00B55145"/>
    <w:rsid w:val="00B65A7E"/>
    <w:rsid w:val="00B74A4F"/>
    <w:rsid w:val="00B76674"/>
    <w:rsid w:val="00B82BD7"/>
    <w:rsid w:val="00B82D72"/>
    <w:rsid w:val="00B86E55"/>
    <w:rsid w:val="00B87115"/>
    <w:rsid w:val="00B931FE"/>
    <w:rsid w:val="00B93555"/>
    <w:rsid w:val="00B95777"/>
    <w:rsid w:val="00B972A2"/>
    <w:rsid w:val="00BA12B9"/>
    <w:rsid w:val="00BB48A7"/>
    <w:rsid w:val="00BB5DD9"/>
    <w:rsid w:val="00BC13CD"/>
    <w:rsid w:val="00BC2E4C"/>
    <w:rsid w:val="00BC45DD"/>
    <w:rsid w:val="00BC636B"/>
    <w:rsid w:val="00BC7530"/>
    <w:rsid w:val="00BD0214"/>
    <w:rsid w:val="00BE1E83"/>
    <w:rsid w:val="00BE1F68"/>
    <w:rsid w:val="00BF305A"/>
    <w:rsid w:val="00BF6C53"/>
    <w:rsid w:val="00BF7D2C"/>
    <w:rsid w:val="00C00D30"/>
    <w:rsid w:val="00C013EB"/>
    <w:rsid w:val="00C01B3C"/>
    <w:rsid w:val="00C048DA"/>
    <w:rsid w:val="00C07413"/>
    <w:rsid w:val="00C21BBE"/>
    <w:rsid w:val="00C2270C"/>
    <w:rsid w:val="00C2568F"/>
    <w:rsid w:val="00C25BC7"/>
    <w:rsid w:val="00C30258"/>
    <w:rsid w:val="00C3036E"/>
    <w:rsid w:val="00C31532"/>
    <w:rsid w:val="00C321BE"/>
    <w:rsid w:val="00C37C05"/>
    <w:rsid w:val="00C40370"/>
    <w:rsid w:val="00C51876"/>
    <w:rsid w:val="00C52ABC"/>
    <w:rsid w:val="00C5596D"/>
    <w:rsid w:val="00C5665F"/>
    <w:rsid w:val="00C67BFA"/>
    <w:rsid w:val="00C71016"/>
    <w:rsid w:val="00C72B81"/>
    <w:rsid w:val="00C74D0F"/>
    <w:rsid w:val="00C81077"/>
    <w:rsid w:val="00C83571"/>
    <w:rsid w:val="00C84E1F"/>
    <w:rsid w:val="00C876D6"/>
    <w:rsid w:val="00C87990"/>
    <w:rsid w:val="00C915DA"/>
    <w:rsid w:val="00C9275D"/>
    <w:rsid w:val="00C95A3F"/>
    <w:rsid w:val="00CB0330"/>
    <w:rsid w:val="00CB3948"/>
    <w:rsid w:val="00CC4582"/>
    <w:rsid w:val="00CC49F2"/>
    <w:rsid w:val="00CC5490"/>
    <w:rsid w:val="00CD1E1D"/>
    <w:rsid w:val="00CE25DD"/>
    <w:rsid w:val="00CE3CE4"/>
    <w:rsid w:val="00CE459D"/>
    <w:rsid w:val="00CF0288"/>
    <w:rsid w:val="00CF09D2"/>
    <w:rsid w:val="00CF2D3B"/>
    <w:rsid w:val="00CF7A24"/>
    <w:rsid w:val="00D02C51"/>
    <w:rsid w:val="00D05849"/>
    <w:rsid w:val="00D12C20"/>
    <w:rsid w:val="00D20F3D"/>
    <w:rsid w:val="00D247B5"/>
    <w:rsid w:val="00D35DCE"/>
    <w:rsid w:val="00D36576"/>
    <w:rsid w:val="00D37983"/>
    <w:rsid w:val="00D46211"/>
    <w:rsid w:val="00D46B44"/>
    <w:rsid w:val="00D476B9"/>
    <w:rsid w:val="00D5011E"/>
    <w:rsid w:val="00D5096E"/>
    <w:rsid w:val="00D60D6A"/>
    <w:rsid w:val="00D6620F"/>
    <w:rsid w:val="00D672C9"/>
    <w:rsid w:val="00D758B4"/>
    <w:rsid w:val="00D77D2A"/>
    <w:rsid w:val="00D807B3"/>
    <w:rsid w:val="00D94785"/>
    <w:rsid w:val="00DA2306"/>
    <w:rsid w:val="00DA389F"/>
    <w:rsid w:val="00DA3D4D"/>
    <w:rsid w:val="00DA4059"/>
    <w:rsid w:val="00DD103C"/>
    <w:rsid w:val="00DD5815"/>
    <w:rsid w:val="00DE1951"/>
    <w:rsid w:val="00DE38C9"/>
    <w:rsid w:val="00DE40FA"/>
    <w:rsid w:val="00DF275F"/>
    <w:rsid w:val="00DF66A6"/>
    <w:rsid w:val="00E16D99"/>
    <w:rsid w:val="00E17268"/>
    <w:rsid w:val="00E2061E"/>
    <w:rsid w:val="00E24F90"/>
    <w:rsid w:val="00E27045"/>
    <w:rsid w:val="00E31202"/>
    <w:rsid w:val="00E37580"/>
    <w:rsid w:val="00E4234C"/>
    <w:rsid w:val="00E42A54"/>
    <w:rsid w:val="00E45262"/>
    <w:rsid w:val="00E45A26"/>
    <w:rsid w:val="00E50BDB"/>
    <w:rsid w:val="00E519EE"/>
    <w:rsid w:val="00E56062"/>
    <w:rsid w:val="00E60C2D"/>
    <w:rsid w:val="00E64733"/>
    <w:rsid w:val="00E651BA"/>
    <w:rsid w:val="00E71F27"/>
    <w:rsid w:val="00E736B4"/>
    <w:rsid w:val="00E73CAD"/>
    <w:rsid w:val="00E7532E"/>
    <w:rsid w:val="00E90E1B"/>
    <w:rsid w:val="00EA0A43"/>
    <w:rsid w:val="00EA259F"/>
    <w:rsid w:val="00EB3362"/>
    <w:rsid w:val="00EC2D2E"/>
    <w:rsid w:val="00EC3EE4"/>
    <w:rsid w:val="00ED154F"/>
    <w:rsid w:val="00ED1D4B"/>
    <w:rsid w:val="00ED6E49"/>
    <w:rsid w:val="00EE42E3"/>
    <w:rsid w:val="00EE5569"/>
    <w:rsid w:val="00EF3658"/>
    <w:rsid w:val="00EF68B5"/>
    <w:rsid w:val="00EF7E9A"/>
    <w:rsid w:val="00F04072"/>
    <w:rsid w:val="00F11747"/>
    <w:rsid w:val="00F13FB0"/>
    <w:rsid w:val="00F173B4"/>
    <w:rsid w:val="00F22D9A"/>
    <w:rsid w:val="00F25B19"/>
    <w:rsid w:val="00F26B40"/>
    <w:rsid w:val="00F3020B"/>
    <w:rsid w:val="00F32D31"/>
    <w:rsid w:val="00F335E1"/>
    <w:rsid w:val="00F35347"/>
    <w:rsid w:val="00F366D9"/>
    <w:rsid w:val="00F369D1"/>
    <w:rsid w:val="00F36B2B"/>
    <w:rsid w:val="00F51415"/>
    <w:rsid w:val="00F53CDB"/>
    <w:rsid w:val="00F5518B"/>
    <w:rsid w:val="00F5589D"/>
    <w:rsid w:val="00F64387"/>
    <w:rsid w:val="00F659CB"/>
    <w:rsid w:val="00F666AF"/>
    <w:rsid w:val="00F720A0"/>
    <w:rsid w:val="00F731FD"/>
    <w:rsid w:val="00F74904"/>
    <w:rsid w:val="00F7590E"/>
    <w:rsid w:val="00F811EB"/>
    <w:rsid w:val="00F86A15"/>
    <w:rsid w:val="00F90F19"/>
    <w:rsid w:val="00F91D85"/>
    <w:rsid w:val="00FA09BB"/>
    <w:rsid w:val="00FA42E4"/>
    <w:rsid w:val="00FD4D29"/>
    <w:rsid w:val="00FE22A9"/>
    <w:rsid w:val="00FE2EBF"/>
    <w:rsid w:val="00FE6D69"/>
    <w:rsid w:val="00FE7D2F"/>
    <w:rsid w:val="00FF5493"/>
    <w:rsid w:val="00FF5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782F9D"/>
  <w15:docId w15:val="{8FC4F1C2-A224-4EFF-8CB3-D6C34ECF9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itre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itre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itre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itre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itre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itre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ous-titr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En-tte">
    <w:name w:val="header"/>
    <w:basedOn w:val="Normal"/>
    <w:link w:val="En-tteCar"/>
    <w:uiPriority w:val="99"/>
    <w:unhideWhenUsed/>
    <w:rsid w:val="00DA3D4D"/>
    <w:pPr>
      <w:tabs>
        <w:tab w:val="center" w:pos="4680"/>
        <w:tab w:val="right" w:pos="9360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A3D4D"/>
  </w:style>
  <w:style w:type="paragraph" w:styleId="Pieddepage">
    <w:name w:val="footer"/>
    <w:basedOn w:val="Normal"/>
    <w:link w:val="PieddepageCar"/>
    <w:uiPriority w:val="99"/>
    <w:unhideWhenUsed/>
    <w:rsid w:val="00DA3D4D"/>
    <w:pPr>
      <w:tabs>
        <w:tab w:val="center" w:pos="4680"/>
        <w:tab w:val="right" w:pos="9360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A3D4D"/>
  </w:style>
  <w:style w:type="character" w:styleId="Marquedecommentaire">
    <w:name w:val="annotation reference"/>
    <w:basedOn w:val="Policepardfaut"/>
    <w:uiPriority w:val="99"/>
    <w:semiHidden/>
    <w:unhideWhenUsed/>
    <w:rsid w:val="00FA09B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FA09BB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FA09BB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A09B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A09BB"/>
    <w:rPr>
      <w:b/>
      <w:bCs/>
      <w:sz w:val="20"/>
      <w:szCs w:val="20"/>
    </w:rPr>
  </w:style>
  <w:style w:type="character" w:customStyle="1" w:styleId="apple-converted-space">
    <w:name w:val="apple-converted-space"/>
    <w:basedOn w:val="Policepardfaut"/>
    <w:rsid w:val="00E90E1B"/>
  </w:style>
  <w:style w:type="character" w:customStyle="1" w:styleId="normaltextrun">
    <w:name w:val="normaltextrun"/>
    <w:basedOn w:val="Policepardfaut"/>
    <w:rsid w:val="0084753D"/>
  </w:style>
  <w:style w:type="character" w:customStyle="1" w:styleId="eop">
    <w:name w:val="eop"/>
    <w:basedOn w:val="Policepardfaut"/>
    <w:rsid w:val="0084753D"/>
  </w:style>
  <w:style w:type="paragraph" w:customStyle="1" w:styleId="paragraph">
    <w:name w:val="paragraph"/>
    <w:basedOn w:val="Normal"/>
    <w:rsid w:val="008475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Rvision">
    <w:name w:val="Revision"/>
    <w:hidden/>
    <w:uiPriority w:val="99"/>
    <w:semiHidden/>
    <w:rsid w:val="00927EA9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2820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lev">
    <w:name w:val="Strong"/>
    <w:basedOn w:val="Policepardfaut"/>
    <w:uiPriority w:val="22"/>
    <w:qFormat/>
    <w:rsid w:val="002820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7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9BA3067085DC4495D5B190D039AB55" ma:contentTypeVersion="16" ma:contentTypeDescription="Create a new document." ma:contentTypeScope="" ma:versionID="a1b78934afc392f1c68d5bdabae1767d">
  <xsd:schema xmlns:xsd="http://www.w3.org/2001/XMLSchema" xmlns:xs="http://www.w3.org/2001/XMLSchema" xmlns:p="http://schemas.microsoft.com/office/2006/metadata/properties" xmlns:ns2="9bee2d60-d0fc-4a2a-9ce7-cef361526aa5" xmlns:ns3="54d605fb-ccbc-4292-bafd-bab0290d2a72" xmlns:ns4="985ec44e-1bab-4c0b-9df0-6ba128686fc9" targetNamespace="http://schemas.microsoft.com/office/2006/metadata/properties" ma:root="true" ma:fieldsID="fd973ef691f815a73ca2a348b4b6b0eb" ns2:_="" ns3:_="" ns4:_="">
    <xsd:import namespace="9bee2d60-d0fc-4a2a-9ce7-cef361526aa5"/>
    <xsd:import namespace="54d605fb-ccbc-4292-bafd-bab0290d2a72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e2d60-d0fc-4a2a-9ce7-cef361526a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d605fb-ccbc-4292-bafd-bab0290d2a7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591e7d8-8c47-4a07-8e60-a48e3e552129}" ma:internalName="TaxCatchAll" ma:showField="CatchAllData" ma:web="54d605fb-ccbc-4292-bafd-bab0290d2a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4d605fb-ccbc-4292-bafd-bab0290d2a72">
      <UserInfo>
        <DisplayName>Darrin Farrant</DisplayName>
        <AccountId>15</AccountId>
        <AccountType/>
      </UserInfo>
    </SharedWithUsers>
    <lcf76f155ced4ddcb4097134ff3c332f xmlns="9bee2d60-d0fc-4a2a-9ce7-cef361526aa5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29942C-444C-47DC-A51F-6F998F6D2C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e2d60-d0fc-4a2a-9ce7-cef361526aa5"/>
    <ds:schemaRef ds:uri="54d605fb-ccbc-4292-bafd-bab0290d2a72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3E20DD-2723-4817-BA11-DE9F218BC4F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ADAD70-9C66-4BC2-B1C0-B67ACB1E0AE7}">
  <ds:schemaRefs>
    <ds:schemaRef ds:uri="http://schemas.microsoft.com/office/2006/metadata/properties"/>
    <ds:schemaRef ds:uri="http://schemas.microsoft.com/office/infopath/2007/PartnerControls"/>
    <ds:schemaRef ds:uri="54d605fb-ccbc-4292-bafd-bab0290d2a72"/>
    <ds:schemaRef ds:uri="9bee2d60-d0fc-4a2a-9ce7-cef361526aa5"/>
    <ds:schemaRef ds:uri="985ec44e-1bab-4c0b-9df0-6ba128686fc9"/>
  </ds:schemaRefs>
</ds:datastoreItem>
</file>

<file path=customXml/itemProps4.xml><?xml version="1.0" encoding="utf-8"?>
<ds:datastoreItem xmlns:ds="http://schemas.openxmlformats.org/officeDocument/2006/customXml" ds:itemID="{2751752E-9AF7-4BD3-B27B-17FCC14612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os Islam</dc:creator>
  <cp:lastModifiedBy>Aminta Hassimi Larabou</cp:lastModifiedBy>
  <cp:revision>2</cp:revision>
  <dcterms:created xsi:type="dcterms:W3CDTF">2023-10-24T10:12:00Z</dcterms:created>
  <dcterms:modified xsi:type="dcterms:W3CDTF">2023-10-24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9BA3067085DC4495D5B190D039AB55</vt:lpwstr>
  </property>
  <property fmtid="{D5CDD505-2E9C-101B-9397-08002B2CF9AE}" pid="3" name="TranslatedWith">
    <vt:lpwstr>Mercury</vt:lpwstr>
  </property>
  <property fmtid="{D5CDD505-2E9C-101B-9397-08002B2CF9AE}" pid="4" name="GeneratedBy">
    <vt:lpwstr>Sylviane.Hebert</vt:lpwstr>
  </property>
  <property fmtid="{D5CDD505-2E9C-101B-9397-08002B2CF9AE}" pid="5" name="GeneratedDate">
    <vt:lpwstr>10/02/2023 15:37:03</vt:lpwstr>
  </property>
  <property fmtid="{D5CDD505-2E9C-101B-9397-08002B2CF9AE}" pid="6" name="OriginalDocID">
    <vt:lpwstr>a6c87e14-38dc-4d30-a7ab-bf268c42094c</vt:lpwstr>
  </property>
</Properties>
</file>